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55A38A" w14:textId="77777777" w:rsidR="00185746" w:rsidRDefault="00000000">
      <w:pPr>
        <w:spacing w:before="240" w:after="24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CARTA COMPROMISO</w:t>
      </w:r>
    </w:p>
    <w:p w14:paraId="656FCDBB" w14:textId="77777777" w:rsidR="00185746" w:rsidRDefault="00000000">
      <w:pPr>
        <w:spacing w:before="240" w:after="24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FACULTAD / INSTITUTO / HOSPITAL</w:t>
      </w:r>
    </w:p>
    <w:p w14:paraId="0D346EA8" w14:textId="77777777" w:rsidR="00185746" w:rsidRDefault="00000000">
      <w:pPr>
        <w:spacing w:before="240" w:after="240"/>
        <w:jc w:val="both"/>
        <w:rPr>
          <w:b/>
        </w:rPr>
      </w:pPr>
      <w:r>
        <w:rPr>
          <w:b/>
        </w:rPr>
        <w:t xml:space="preserve"> </w:t>
      </w:r>
    </w:p>
    <w:p w14:paraId="2F85CFD7" w14:textId="51BFA849" w:rsidR="00185746" w:rsidRDefault="00000000">
      <w:pPr>
        <w:spacing w:before="240" w:after="240"/>
        <w:jc w:val="both"/>
      </w:pPr>
      <w:r>
        <w:rPr>
          <w:b/>
        </w:rPr>
        <w:t xml:space="preserve"> </w:t>
      </w:r>
      <w:r>
        <w:t xml:space="preserve">Mediante la presente, vengo en manisfestar el compromiso de la Facultad de ________/ Instituto _________, comprometiendo su respaldo a la postulación a la Primera Convocatoria del </w:t>
      </w:r>
      <w:r>
        <w:rPr>
          <w:b/>
        </w:rPr>
        <w:t>Concurso de Validación Tecnológica de la Universidad de Chile 202</w:t>
      </w:r>
      <w:r w:rsidR="005449A8">
        <w:rPr>
          <w:b/>
        </w:rPr>
        <w:t>5</w:t>
      </w:r>
      <w:r>
        <w:t>, presentada por el investigador _______________.</w:t>
      </w:r>
    </w:p>
    <w:p w14:paraId="3B833669" w14:textId="77777777" w:rsidR="00185746" w:rsidRDefault="00000000">
      <w:pPr>
        <w:spacing w:before="240" w:after="240"/>
        <w:jc w:val="both"/>
      </w:pPr>
      <w:r>
        <w:t xml:space="preserve"> </w:t>
      </w:r>
    </w:p>
    <w:p w14:paraId="33CB22AD" w14:textId="77777777" w:rsidR="00185746" w:rsidRDefault="00000000">
      <w:pPr>
        <w:spacing w:before="240" w:after="240"/>
        <w:jc w:val="both"/>
      </w:pPr>
      <w:r>
        <w:t>En este sentido, la Facultad/ Instituto/ Hospital asume el compromiso de asegurar un tiempo protegido para el postulante de __ horas, a fin de que pueda destinarlo a las actividades comprometidas y adjudicadas en el proyecto.</w:t>
      </w:r>
    </w:p>
    <w:p w14:paraId="12FE1A19" w14:textId="77777777" w:rsidR="00185746" w:rsidRDefault="00000000">
      <w:pPr>
        <w:spacing w:before="240" w:after="240"/>
        <w:jc w:val="both"/>
      </w:pPr>
      <w:r>
        <w:t xml:space="preserve"> </w:t>
      </w:r>
    </w:p>
    <w:p w14:paraId="393BDCFE" w14:textId="77777777" w:rsidR="00185746" w:rsidRDefault="00000000">
      <w:pPr>
        <w:spacing w:before="240" w:after="240"/>
        <w:ind w:left="1400" w:hanging="700"/>
        <w:jc w:val="both"/>
      </w:pPr>
      <w:r>
        <w:t>Saluda atentamente a usted,</w:t>
      </w:r>
    </w:p>
    <w:p w14:paraId="4899C0AF" w14:textId="77777777" w:rsidR="00185746" w:rsidRDefault="00000000">
      <w:pPr>
        <w:spacing w:before="240" w:after="240"/>
        <w:rPr>
          <w:b/>
        </w:rPr>
      </w:pPr>
      <w:r>
        <w:rPr>
          <w:b/>
        </w:rPr>
        <w:t xml:space="preserve"> </w:t>
      </w:r>
    </w:p>
    <w:p w14:paraId="4D81CD32" w14:textId="77777777" w:rsidR="00185746" w:rsidRDefault="00000000">
      <w:pPr>
        <w:spacing w:before="240" w:after="240"/>
        <w:rPr>
          <w:b/>
        </w:rPr>
      </w:pPr>
      <w:r>
        <w:rPr>
          <w:b/>
        </w:rPr>
        <w:t xml:space="preserve"> </w:t>
      </w:r>
    </w:p>
    <w:p w14:paraId="07A9C5EB" w14:textId="77777777" w:rsidR="00185746" w:rsidRDefault="00000000">
      <w:pPr>
        <w:spacing w:before="240" w:after="240"/>
        <w:jc w:val="center"/>
        <w:rPr>
          <w:b/>
        </w:rPr>
      </w:pPr>
      <w:r>
        <w:rPr>
          <w:b/>
        </w:rPr>
        <w:t xml:space="preserve"> </w:t>
      </w:r>
    </w:p>
    <w:tbl>
      <w:tblPr>
        <w:tblStyle w:val="a"/>
        <w:tblW w:w="902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025"/>
      </w:tblGrid>
      <w:tr w:rsidR="00185746" w14:paraId="1F9E80C8" w14:textId="77777777">
        <w:trPr>
          <w:trHeight w:val="1725"/>
        </w:trPr>
        <w:tc>
          <w:tcPr>
            <w:tcW w:w="902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71A782E" w14:textId="77777777" w:rsidR="00185746" w:rsidRDefault="00000000">
            <w:pPr>
              <w:spacing w:before="240" w:after="240"/>
              <w:ind w:left="-420"/>
              <w:jc w:val="center"/>
              <w:rPr>
                <w:b/>
              </w:rPr>
            </w:pPr>
            <w:r>
              <w:rPr>
                <w:b/>
              </w:rPr>
              <w:t>(Nombre y Apellido)</w:t>
            </w:r>
          </w:p>
          <w:p w14:paraId="6D812BD7" w14:textId="77777777" w:rsidR="00185746" w:rsidRDefault="00000000">
            <w:pPr>
              <w:spacing w:before="240" w:after="240"/>
              <w:ind w:left="-420"/>
              <w:jc w:val="center"/>
            </w:pPr>
            <w:r>
              <w:t>Facultad / Instituto / Hospital</w:t>
            </w:r>
          </w:p>
          <w:p w14:paraId="0F7BBA9D" w14:textId="77777777" w:rsidR="00185746" w:rsidRDefault="00000000">
            <w:pPr>
              <w:spacing w:before="240" w:after="240"/>
              <w:ind w:left="-420"/>
              <w:jc w:val="center"/>
            </w:pPr>
            <w:r>
              <w:t>UNIVERSIDAD DE CHILE</w:t>
            </w:r>
          </w:p>
          <w:p w14:paraId="18B2D4E8" w14:textId="77777777" w:rsidR="00185746" w:rsidRDefault="00000000">
            <w:pPr>
              <w:spacing w:before="240" w:after="240"/>
              <w:ind w:left="-420"/>
              <w:jc w:val="center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</w:tr>
    </w:tbl>
    <w:p w14:paraId="1EBF2A7C" w14:textId="77777777" w:rsidR="00185746" w:rsidRDefault="00185746"/>
    <w:sectPr w:rsidR="00185746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xt7QwNjAxMTAxNTZT0lEKTi0uzszPAykwrAUAASGGNCwAAAA="/>
  </w:docVars>
  <w:rsids>
    <w:rsidRoot w:val="00185746"/>
    <w:rsid w:val="00185746"/>
    <w:rsid w:val="00274911"/>
    <w:rsid w:val="00544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968256"/>
  <w15:docId w15:val="{F37ED78B-8677-4B91-A89E-BB2D7ED0E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s" w:eastAsia="es-CL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6</Words>
  <Characters>583</Characters>
  <Application>Microsoft Office Word</Application>
  <DocSecurity>0</DocSecurity>
  <Lines>4</Lines>
  <Paragraphs>1</Paragraphs>
  <ScaleCrop>false</ScaleCrop>
  <Company/>
  <LinksUpToDate>false</LinksUpToDate>
  <CharactersWithSpaces>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blo Lobos Ruiz</cp:lastModifiedBy>
  <cp:revision>2</cp:revision>
  <dcterms:created xsi:type="dcterms:W3CDTF">2025-07-08T20:23:00Z</dcterms:created>
  <dcterms:modified xsi:type="dcterms:W3CDTF">2025-07-08T20:23:00Z</dcterms:modified>
</cp:coreProperties>
</file>